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83"/>
        <w:tblW w:w="0" w:type="auto"/>
        <w:tblLook w:val="04A0" w:firstRow="1" w:lastRow="0" w:firstColumn="1" w:lastColumn="0" w:noHBand="0" w:noVBand="1"/>
      </w:tblPr>
      <w:tblGrid>
        <w:gridCol w:w="1063"/>
        <w:gridCol w:w="1237"/>
        <w:gridCol w:w="1623"/>
        <w:gridCol w:w="1638"/>
        <w:gridCol w:w="1623"/>
        <w:gridCol w:w="1638"/>
        <w:gridCol w:w="1627"/>
        <w:gridCol w:w="1638"/>
        <w:gridCol w:w="1627"/>
        <w:gridCol w:w="1638"/>
      </w:tblGrid>
      <w:tr w:rsidR="0091440A" w14:paraId="17F96FD8" w14:textId="77777777" w:rsidTr="00797807">
        <w:tc>
          <w:tcPr>
            <w:tcW w:w="230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C356ECA" w14:textId="77777777" w:rsidR="0091440A" w:rsidRDefault="0091440A" w:rsidP="0091440A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bookmarkStart w:id="0" w:name="_Hlk102653079"/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Name 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18E8044A" w14:textId="77777777" w:rsidR="0091440A" w:rsidRDefault="0091440A" w:rsidP="0091440A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Central 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17F95A9C" w14:textId="77777777" w:rsidR="0091440A" w:rsidRDefault="0091440A" w:rsidP="0091440A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Plan 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5415D056" w14:textId="77777777" w:rsidR="0091440A" w:rsidRDefault="0091440A" w:rsidP="0091440A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Lead 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63E65FE3" w14:textId="77777777" w:rsidR="0091440A" w:rsidRDefault="0091440A" w:rsidP="0091440A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Represent </w:t>
            </w:r>
          </w:p>
        </w:tc>
      </w:tr>
      <w:tr w:rsidR="0091440A" w14:paraId="7A0C3A7A" w14:textId="77777777" w:rsidTr="00797807">
        <w:trPr>
          <w:trHeight w:val="1134"/>
        </w:trPr>
        <w:tc>
          <w:tcPr>
            <w:tcW w:w="2300" w:type="dxa"/>
            <w:gridSpan w:val="2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74465EB" w14:textId="77777777" w:rsidR="0091440A" w:rsidRPr="00DB4AFE" w:rsidRDefault="0091440A" w:rsidP="0091440A">
            <w:pPr>
              <w:rPr>
                <w:rFonts w:ascii="Nunito Sans" w:hAnsi="Nunito Sans"/>
              </w:rPr>
            </w:pP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7606C7E7" w14:textId="77777777" w:rsidR="0091440A" w:rsidRPr="00DB4AFE" w:rsidRDefault="0091440A" w:rsidP="0091440A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7D2FD975" w14:textId="77777777" w:rsidR="0091440A" w:rsidRPr="00DB4AFE" w:rsidRDefault="0091440A" w:rsidP="0091440A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2FB6571D" w14:textId="77777777" w:rsidR="0091440A" w:rsidRPr="00DB4AFE" w:rsidRDefault="0091440A" w:rsidP="0091440A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0138C5E3" w14:textId="77777777" w:rsidR="0091440A" w:rsidRPr="00DB4AFE" w:rsidRDefault="0091440A" w:rsidP="0091440A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91440A" w14:paraId="26FEDA88" w14:textId="77777777" w:rsidTr="00797807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422C502F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390CF5D0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13F0521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29B4914A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0F36969B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3C3C802A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780DAC83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3FA014F3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7B5095C0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8" w:space="0" w:color="auto"/>
            </w:tcBorders>
          </w:tcPr>
          <w:p w14:paraId="5D8DE108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91440A" w14:paraId="35030E7F" w14:textId="77777777" w:rsidTr="00797807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1A125918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CF09E59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5F791C0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59F4F49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0BB189E0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91440A" w14:paraId="6BDE9FEF" w14:textId="77777777" w:rsidTr="00797807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514FF9D9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0430E043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6218296D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3FA388D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1586006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668A81C" w14:textId="76CA798C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  <w:r w:rsidR="0091440A"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28062386" w14:textId="1127F54E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0E8D8E25" w14:textId="5FE8DE16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6792D956" w14:textId="33E449D6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07A8A56B" w14:textId="4538B8E0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91440A" w14:paraId="13C5C1A9" w14:textId="77777777" w:rsidTr="00797807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56AA7827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4D05266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6F5F1EA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44E7633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1119545A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91440A" w14:paraId="468C8ED1" w14:textId="77777777" w:rsidTr="00797807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24A33661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2469F3BE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0FB884F6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34D1890A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65831CE5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1F87C58" w14:textId="36DA434F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  <w:r w:rsidR="0091440A"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64C71F2C" w14:textId="3A793D5C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4603C7B5" w14:textId="120BC8F0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1A1133BD" w14:textId="7C372026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20FA89FE" w14:textId="276206F5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91440A" w14:paraId="3BF92F82" w14:textId="77777777" w:rsidTr="00797807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194FD4F3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6A92CC5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32747C6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F95856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7CBEBA2C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91440A" w14:paraId="1B367BD4" w14:textId="77777777" w:rsidTr="00797807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61A05C13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5FF93A8A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7747A0B6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11ED6B7E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5C418089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7ECF7B6" w14:textId="3F9E4C19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  <w:r w:rsidR="0091440A"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38E7E931" w14:textId="3EDA54ED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33E9E21B" w14:textId="4E1171BC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2E93EF77" w14:textId="4E37EA69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7C5670E8" w14:textId="19FF0CA5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91440A" w14:paraId="3BD64429" w14:textId="77777777" w:rsidTr="00797807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14393E1F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310F763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CEF7FC8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B060E5F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72622FF2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91440A" w14:paraId="05CBF3B6" w14:textId="77777777" w:rsidTr="00797807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8" w:space="0" w:color="auto"/>
            </w:tcBorders>
          </w:tcPr>
          <w:p w14:paraId="2601AC71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8" w:space="0" w:color="auto"/>
              <w:right w:val="single" w:sz="12" w:space="0" w:color="auto"/>
            </w:tcBorders>
          </w:tcPr>
          <w:p w14:paraId="294132D5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8" w:space="0" w:color="auto"/>
            </w:tcBorders>
          </w:tcPr>
          <w:p w14:paraId="4547EFAB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73C2483D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8" w:space="0" w:color="auto"/>
            </w:tcBorders>
          </w:tcPr>
          <w:p w14:paraId="7F5A332F" w14:textId="77777777" w:rsidR="0091440A" w:rsidRPr="00DB4AFE" w:rsidRDefault="0091440A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426A88FC" w14:textId="72D3BA48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  <w:r w:rsidR="0091440A"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8" w:space="0" w:color="auto"/>
            </w:tcBorders>
          </w:tcPr>
          <w:p w14:paraId="0C160F94" w14:textId="71C83624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4560670C" w14:textId="3C317691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8" w:space="0" w:color="auto"/>
            </w:tcBorders>
          </w:tcPr>
          <w:p w14:paraId="1E5E1FBD" w14:textId="08B37EA0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8" w:space="0" w:color="auto"/>
            </w:tcBorders>
          </w:tcPr>
          <w:p w14:paraId="1BF44A1D" w14:textId="215EC941" w:rsidR="0091440A" w:rsidRPr="00DB4AFE" w:rsidRDefault="00C95376" w:rsidP="0091440A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 w:rsidR="0091440A"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bookmarkEnd w:id="0"/>
    </w:tbl>
    <w:p w14:paraId="3072C311" w14:textId="5CC7E04E" w:rsidR="00DB4AFE" w:rsidRDefault="00DB4AFE" w:rsidP="00DB4AFE">
      <w:pPr>
        <w:jc w:val="center"/>
        <w:rPr>
          <w:rFonts w:ascii="Nunito Sans" w:hAnsi="Nunito Sans"/>
          <w:b/>
          <w:bCs/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text" w:horzAnchor="margin" w:tblpY="-183"/>
        <w:tblW w:w="0" w:type="auto"/>
        <w:tblLook w:val="04A0" w:firstRow="1" w:lastRow="0" w:firstColumn="1" w:lastColumn="0" w:noHBand="0" w:noVBand="1"/>
      </w:tblPr>
      <w:tblGrid>
        <w:gridCol w:w="1063"/>
        <w:gridCol w:w="1237"/>
        <w:gridCol w:w="1623"/>
        <w:gridCol w:w="1638"/>
        <w:gridCol w:w="1623"/>
        <w:gridCol w:w="1638"/>
        <w:gridCol w:w="1627"/>
        <w:gridCol w:w="1638"/>
        <w:gridCol w:w="1627"/>
        <w:gridCol w:w="1638"/>
      </w:tblGrid>
      <w:tr w:rsidR="00E12099" w14:paraId="5A5A31A4" w14:textId="77777777" w:rsidTr="00A50A56">
        <w:tc>
          <w:tcPr>
            <w:tcW w:w="230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512A09E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lastRenderedPageBreak/>
              <w:t xml:space="preserve">Name 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56A8A570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Central 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1EDFA3F0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Plan 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4A0F765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Lead 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2E3FA2ED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Represent </w:t>
            </w:r>
          </w:p>
        </w:tc>
      </w:tr>
      <w:tr w:rsidR="00E12099" w14:paraId="38F671DC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12F4EB9" w14:textId="77777777" w:rsidR="00E12099" w:rsidRPr="00DB4AFE" w:rsidRDefault="00E12099" w:rsidP="00A50A56">
            <w:pPr>
              <w:rPr>
                <w:rFonts w:ascii="Nunito Sans" w:hAnsi="Nunito Sans"/>
              </w:rPr>
            </w:pP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1EEBE97F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5B698241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79B6DEA3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77880A0C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7BCCD120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617AD65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407EBEF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59721739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08F1D6B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0C6679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16801E0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4C0C27F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0966F90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4E6BDBB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8" w:space="0" w:color="auto"/>
            </w:tcBorders>
          </w:tcPr>
          <w:p w14:paraId="1AD86CA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17960FA7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7B7FBAF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E35CAE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0B72E3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E756D9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69F92F3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558D3958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72E340F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134173D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5105ED0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6B62EAE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CDB679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18217EB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5808210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4AE7F9D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4069517A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2367860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16A42A27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5DDC26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777D6AA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B730B2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77FB76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29AAC06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7C2E1C50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32F1E1E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047321B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FE082E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30ABE9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7E3DBB0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213D139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3F24B70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E8DA1F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1A8A68B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4ADF864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7D2AD324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10012BD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7FAA30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54E176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FE53AB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380A45F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43AB94DF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6EF3180B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7EEE438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15A14A5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67ACC8C9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6A9FAC2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0A9CF61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4298BB19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84E8E8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78BE2F0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331EE7B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461136BF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287AF67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4F248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73A1AD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B23F62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4DA8214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0389C9BB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8" w:space="0" w:color="auto"/>
            </w:tcBorders>
          </w:tcPr>
          <w:p w14:paraId="1D6E1FB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8" w:space="0" w:color="auto"/>
              <w:right w:val="single" w:sz="12" w:space="0" w:color="auto"/>
            </w:tcBorders>
          </w:tcPr>
          <w:p w14:paraId="24C2AF2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8" w:space="0" w:color="auto"/>
            </w:tcBorders>
          </w:tcPr>
          <w:p w14:paraId="5BC5590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3CF666A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8" w:space="0" w:color="auto"/>
            </w:tcBorders>
          </w:tcPr>
          <w:p w14:paraId="53CCABB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6DE5962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8" w:space="0" w:color="auto"/>
            </w:tcBorders>
          </w:tcPr>
          <w:p w14:paraId="1BBD3E5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460E4FA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8" w:space="0" w:color="auto"/>
            </w:tcBorders>
          </w:tcPr>
          <w:p w14:paraId="2E117EC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8" w:space="0" w:color="auto"/>
            </w:tcBorders>
          </w:tcPr>
          <w:p w14:paraId="703A317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</w:tbl>
    <w:p w14:paraId="580CB052" w14:textId="77777777" w:rsidR="00E12099" w:rsidRDefault="00E12099" w:rsidP="00E12099">
      <w:pPr>
        <w:jc w:val="center"/>
        <w:rPr>
          <w:rFonts w:ascii="Nunito Sans" w:hAnsi="Nunito Sans"/>
          <w:b/>
          <w:bCs/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text" w:horzAnchor="margin" w:tblpY="-183"/>
        <w:tblW w:w="0" w:type="auto"/>
        <w:tblLook w:val="04A0" w:firstRow="1" w:lastRow="0" w:firstColumn="1" w:lastColumn="0" w:noHBand="0" w:noVBand="1"/>
      </w:tblPr>
      <w:tblGrid>
        <w:gridCol w:w="1063"/>
        <w:gridCol w:w="1237"/>
        <w:gridCol w:w="1623"/>
        <w:gridCol w:w="1638"/>
        <w:gridCol w:w="1623"/>
        <w:gridCol w:w="1638"/>
        <w:gridCol w:w="1627"/>
        <w:gridCol w:w="1638"/>
        <w:gridCol w:w="1627"/>
        <w:gridCol w:w="1638"/>
      </w:tblGrid>
      <w:tr w:rsidR="00E12099" w14:paraId="5BD87BD5" w14:textId="77777777" w:rsidTr="00A50A56">
        <w:tc>
          <w:tcPr>
            <w:tcW w:w="230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79D52C20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lastRenderedPageBreak/>
              <w:t xml:space="preserve">Name 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20ACEE0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Central 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73AF159A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Plan 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1EDCB7ED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Lead 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1488B6C6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Represent </w:t>
            </w:r>
          </w:p>
        </w:tc>
      </w:tr>
      <w:tr w:rsidR="00E12099" w14:paraId="78300428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1B13732C" w14:textId="77777777" w:rsidR="00E12099" w:rsidRPr="00DB4AFE" w:rsidRDefault="00E12099" w:rsidP="00A50A56">
            <w:pPr>
              <w:rPr>
                <w:rFonts w:ascii="Nunito Sans" w:hAnsi="Nunito Sans"/>
              </w:rPr>
            </w:pP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54361BD3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3AD65A60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4C55DDDB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152CF141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4A5998D9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651C5F8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0C8A892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39BC6A5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0C488F4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56AC8FE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351A2C5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482517F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2156EAB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1B436D5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8" w:space="0" w:color="auto"/>
            </w:tcBorders>
          </w:tcPr>
          <w:p w14:paraId="04C6669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5BBE5349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6A49A44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6313E9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3C1E0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5891D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03E0A24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0394D14A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2F8DFB0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74E3F76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6897560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10CB3CB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5FE4A52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61A081E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65A3CE8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8382FC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7E8D810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159B583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48D392C4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7F2DAF0A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6A1047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A34865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C11C9C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21760CB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503FEE1D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77B2367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0ADFE46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A49D20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0D0B407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03B5F579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696D24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130F191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45431D1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3AC0C87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10D82CEB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6B3AB27E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3F9EB7F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70421A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48BA98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CF2AFA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054961D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73AEDC3D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45DE799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02EC875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7106EB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C73599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5040C5C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FF1426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458D701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E10FF4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4D1F704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4A24752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298D7095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1643FB29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907160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FE5FFD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5948C09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4ECD003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2E6704D8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8" w:space="0" w:color="auto"/>
            </w:tcBorders>
          </w:tcPr>
          <w:p w14:paraId="3224C59E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8" w:space="0" w:color="auto"/>
              <w:right w:val="single" w:sz="12" w:space="0" w:color="auto"/>
            </w:tcBorders>
          </w:tcPr>
          <w:p w14:paraId="47BE0EC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8" w:space="0" w:color="auto"/>
            </w:tcBorders>
          </w:tcPr>
          <w:p w14:paraId="614A7E2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01D57F8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8" w:space="0" w:color="auto"/>
            </w:tcBorders>
          </w:tcPr>
          <w:p w14:paraId="768AE33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493CA30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8" w:space="0" w:color="auto"/>
            </w:tcBorders>
          </w:tcPr>
          <w:p w14:paraId="36465A4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4401DB0A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8" w:space="0" w:color="auto"/>
            </w:tcBorders>
          </w:tcPr>
          <w:p w14:paraId="163CDD89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8" w:space="0" w:color="auto"/>
            </w:tcBorders>
          </w:tcPr>
          <w:p w14:paraId="380B8E8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</w:tbl>
    <w:p w14:paraId="4131905C" w14:textId="77777777" w:rsidR="00E12099" w:rsidRDefault="00E12099" w:rsidP="00E12099">
      <w:pPr>
        <w:jc w:val="center"/>
        <w:rPr>
          <w:rFonts w:ascii="Nunito Sans" w:hAnsi="Nunito Sans"/>
          <w:b/>
          <w:bCs/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text" w:horzAnchor="margin" w:tblpY="-183"/>
        <w:tblW w:w="0" w:type="auto"/>
        <w:tblLook w:val="04A0" w:firstRow="1" w:lastRow="0" w:firstColumn="1" w:lastColumn="0" w:noHBand="0" w:noVBand="1"/>
      </w:tblPr>
      <w:tblGrid>
        <w:gridCol w:w="1063"/>
        <w:gridCol w:w="1237"/>
        <w:gridCol w:w="1623"/>
        <w:gridCol w:w="1638"/>
        <w:gridCol w:w="1623"/>
        <w:gridCol w:w="1638"/>
        <w:gridCol w:w="1627"/>
        <w:gridCol w:w="1638"/>
        <w:gridCol w:w="1627"/>
        <w:gridCol w:w="1638"/>
      </w:tblGrid>
      <w:tr w:rsidR="00E12099" w14:paraId="097C125A" w14:textId="77777777" w:rsidTr="00A50A56">
        <w:tc>
          <w:tcPr>
            <w:tcW w:w="230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57BF49D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lastRenderedPageBreak/>
              <w:t xml:space="preserve">Name 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1F63E0B0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Central 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55AF7583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Plan 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473BF78F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Lead 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6295020A" w14:textId="77777777" w:rsidR="00E12099" w:rsidRDefault="00E12099" w:rsidP="00A50A56">
            <w:pPr>
              <w:jc w:val="center"/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Nunito Sans" w:hAnsi="Nunito Sans"/>
                <w:b/>
                <w:bCs/>
                <w:sz w:val="28"/>
                <w:szCs w:val="28"/>
                <w:u w:val="single"/>
              </w:rPr>
              <w:t xml:space="preserve">Represent </w:t>
            </w:r>
          </w:p>
        </w:tc>
      </w:tr>
      <w:tr w:rsidR="00E12099" w14:paraId="43075CE4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7D8BC91" w14:textId="77777777" w:rsidR="00E12099" w:rsidRPr="00DB4AFE" w:rsidRDefault="00E12099" w:rsidP="00A50A56">
            <w:pPr>
              <w:rPr>
                <w:rFonts w:ascii="Nunito Sans" w:hAnsi="Nunito Sans"/>
              </w:rPr>
            </w:pP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50C6F784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7C127212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</w:tcPr>
          <w:p w14:paraId="6AAF04B0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5753C05C" w14:textId="77777777" w:rsidR="00E12099" w:rsidRPr="00DB4AFE" w:rsidRDefault="00E12099" w:rsidP="00A50A56">
            <w:pPr>
              <w:rPr>
                <w:rFonts w:ascii="Nunito Sans" w:hAnsi="Nunito Sans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6F20F7F8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0C837E0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2B85CAC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6C0E2A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0C4CB0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8ADD6F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01D5CB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117B745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4829D6A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081C003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8" w:space="0" w:color="auto"/>
            </w:tcBorders>
          </w:tcPr>
          <w:p w14:paraId="353FE42A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76D640BC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5ED5E7B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F26623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E92CDE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0F2867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631D51C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5BA91805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147E748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5248CE7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4E263F6A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2C5BB39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5505081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3D140D3B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454C771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21815AF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7A8C672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775D91A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076B48EB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010B50C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A25ED4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C0BBB19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9155CF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039BB49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64E319F3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39D906D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55E8F53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65135FB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334D016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2C3B65D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DBDF2D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7B1B16B8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9439C9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11DAF73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1849DE5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40A17EC0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77676C8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5BB241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763CD3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AC36D9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564F70A6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7086EE59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2" w:space="0" w:color="auto"/>
            </w:tcBorders>
          </w:tcPr>
          <w:p w14:paraId="0E885B8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2" w:space="0" w:color="auto"/>
              <w:right w:val="single" w:sz="12" w:space="0" w:color="auto"/>
            </w:tcBorders>
          </w:tcPr>
          <w:p w14:paraId="202CF4DC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77BA5E1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43B83461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2" w:space="0" w:color="auto"/>
            </w:tcBorders>
          </w:tcPr>
          <w:p w14:paraId="0CBE44A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7A5DA01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74D2E31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2" w:space="0" w:color="auto"/>
              <w:right w:val="single" w:sz="12" w:space="0" w:color="auto"/>
            </w:tcBorders>
          </w:tcPr>
          <w:p w14:paraId="595E389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2" w:space="0" w:color="auto"/>
            </w:tcBorders>
          </w:tcPr>
          <w:p w14:paraId="0EAD562B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right w:val="single" w:sz="18" w:space="0" w:color="auto"/>
            </w:tcBorders>
          </w:tcPr>
          <w:p w14:paraId="2ACF5F4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  <w:tr w:rsidR="00E12099" w14:paraId="032D2111" w14:textId="77777777" w:rsidTr="00A50A56">
        <w:trPr>
          <w:trHeight w:val="1134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14:paraId="0372B81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30CB8E5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A1E1D0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04C8EB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  <w:tc>
          <w:tcPr>
            <w:tcW w:w="3274" w:type="dxa"/>
            <w:gridSpan w:val="2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14:paraId="440B5E4A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</w:rPr>
              <w:t>Goal:</w:t>
            </w:r>
          </w:p>
        </w:tc>
      </w:tr>
      <w:tr w:rsidR="00E12099" w14:paraId="7C69DD99" w14:textId="77777777" w:rsidTr="00A50A56">
        <w:trPr>
          <w:trHeight w:val="567"/>
        </w:trPr>
        <w:tc>
          <w:tcPr>
            <w:tcW w:w="1063" w:type="dxa"/>
            <w:tcBorders>
              <w:left w:val="single" w:sz="18" w:space="0" w:color="auto"/>
              <w:bottom w:val="single" w:sz="18" w:space="0" w:color="auto"/>
            </w:tcBorders>
          </w:tcPr>
          <w:p w14:paraId="755A3707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237" w:type="dxa"/>
            <w:tcBorders>
              <w:bottom w:val="single" w:sz="18" w:space="0" w:color="auto"/>
              <w:right w:val="single" w:sz="12" w:space="0" w:color="auto"/>
            </w:tcBorders>
          </w:tcPr>
          <w:p w14:paraId="20FE0E0B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8" w:space="0" w:color="auto"/>
            </w:tcBorders>
          </w:tcPr>
          <w:p w14:paraId="4D6D883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7E0EDBF3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29" w:type="dxa"/>
            <w:tcBorders>
              <w:left w:val="single" w:sz="12" w:space="0" w:color="auto"/>
              <w:bottom w:val="single" w:sz="18" w:space="0" w:color="auto"/>
            </w:tcBorders>
          </w:tcPr>
          <w:p w14:paraId="1B18E7CD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258153F4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  <w:r w:rsidRPr="00DB4AFE">
              <w:rPr>
                <w:rFonts w:ascii="Nunito Sans" w:hAnsi="Nunito Sans"/>
                <w:sz w:val="20"/>
                <w:szCs w:val="20"/>
              </w:rPr>
              <w:t xml:space="preserve"> 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8" w:space="0" w:color="auto"/>
            </w:tcBorders>
          </w:tcPr>
          <w:p w14:paraId="6D7E7F1F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2" w:space="0" w:color="auto"/>
            </w:tcBorders>
          </w:tcPr>
          <w:p w14:paraId="28DFAD0B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Completed:</w:t>
            </w:r>
          </w:p>
        </w:tc>
        <w:tc>
          <w:tcPr>
            <w:tcW w:w="1633" w:type="dxa"/>
            <w:tcBorders>
              <w:left w:val="single" w:sz="12" w:space="0" w:color="auto"/>
              <w:bottom w:val="single" w:sz="18" w:space="0" w:color="auto"/>
            </w:tcBorders>
          </w:tcPr>
          <w:p w14:paraId="27FE3E50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Star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  <w:tc>
          <w:tcPr>
            <w:tcW w:w="1641" w:type="dxa"/>
            <w:tcBorders>
              <w:bottom w:val="single" w:sz="18" w:space="0" w:color="auto"/>
              <w:right w:val="single" w:sz="18" w:space="0" w:color="auto"/>
            </w:tcBorders>
          </w:tcPr>
          <w:p w14:paraId="5FA94932" w14:textId="77777777" w:rsidR="00E12099" w:rsidRPr="00DB4AFE" w:rsidRDefault="00E12099" w:rsidP="00A50A56">
            <w:pPr>
              <w:rPr>
                <w:rFonts w:ascii="Nunito Sans" w:hAnsi="Nunito Sans"/>
                <w:sz w:val="20"/>
                <w:szCs w:val="20"/>
              </w:rPr>
            </w:pPr>
            <w:r w:rsidRPr="00DB4AFE">
              <w:rPr>
                <w:rFonts w:ascii="Nunito Sans" w:hAnsi="Nunito Sans"/>
                <w:sz w:val="20"/>
                <w:szCs w:val="20"/>
              </w:rPr>
              <w:t>Completed</w:t>
            </w:r>
            <w:r>
              <w:rPr>
                <w:rFonts w:ascii="Nunito Sans" w:hAnsi="Nunito Sans"/>
                <w:sz w:val="20"/>
                <w:szCs w:val="20"/>
              </w:rPr>
              <w:t>:</w:t>
            </w:r>
          </w:p>
        </w:tc>
      </w:tr>
    </w:tbl>
    <w:p w14:paraId="7AF506CB" w14:textId="77777777" w:rsidR="00E12099" w:rsidRDefault="00E12099" w:rsidP="00E12099">
      <w:pPr>
        <w:rPr>
          <w:rFonts w:ascii="Nunito Sans" w:hAnsi="Nunito Sans"/>
          <w:b/>
          <w:bCs/>
          <w:sz w:val="28"/>
          <w:szCs w:val="28"/>
          <w:u w:val="single"/>
        </w:rPr>
      </w:pPr>
    </w:p>
    <w:sectPr w:rsidR="00E12099" w:rsidSect="00DB4AFE">
      <w:headerReference w:type="default" r:id="rId6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A4D16" w14:textId="77777777" w:rsidR="0091440A" w:rsidRDefault="0091440A" w:rsidP="0091440A">
      <w:pPr>
        <w:spacing w:after="0" w:line="240" w:lineRule="auto"/>
      </w:pPr>
      <w:r>
        <w:separator/>
      </w:r>
    </w:p>
  </w:endnote>
  <w:endnote w:type="continuationSeparator" w:id="0">
    <w:p w14:paraId="76BEC681" w14:textId="77777777" w:rsidR="0091440A" w:rsidRDefault="0091440A" w:rsidP="00914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772C2" w14:textId="77777777" w:rsidR="0091440A" w:rsidRDefault="0091440A" w:rsidP="0091440A">
      <w:pPr>
        <w:spacing w:after="0" w:line="240" w:lineRule="auto"/>
      </w:pPr>
      <w:r>
        <w:separator/>
      </w:r>
    </w:p>
  </w:footnote>
  <w:footnote w:type="continuationSeparator" w:id="0">
    <w:p w14:paraId="4E3F9E05" w14:textId="77777777" w:rsidR="0091440A" w:rsidRDefault="0091440A" w:rsidP="00914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72B8F" w14:textId="2D82AE2B" w:rsidR="0091440A" w:rsidRPr="00DB4AFE" w:rsidRDefault="004373F0" w:rsidP="0091440A">
    <w:pPr>
      <w:jc w:val="center"/>
      <w:rPr>
        <w:rFonts w:ascii="Nunito Sans" w:hAnsi="Nunito Sans"/>
        <w:b/>
        <w:bCs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14E3FD7" wp14:editId="54DBD603">
          <wp:simplePos x="0" y="0"/>
          <wp:positionH relativeFrom="margin">
            <wp:align>left</wp:align>
          </wp:positionH>
          <wp:positionV relativeFrom="paragraph">
            <wp:posOffset>-363855</wp:posOffset>
          </wp:positionV>
          <wp:extent cx="1572769" cy="714375"/>
          <wp:effectExtent l="0" t="0" r="0" b="0"/>
          <wp:wrapNone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5285" cy="72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91440A">
      <w:rPr>
        <w:rFonts w:ascii="Nunito Sans" w:hAnsi="Nunito Sans"/>
        <w:b/>
        <w:bCs/>
        <w:sz w:val="28"/>
        <w:szCs w:val="28"/>
        <w:u w:val="single"/>
      </w:rPr>
      <w:t>YouShape</w:t>
    </w:r>
    <w:proofErr w:type="spellEnd"/>
    <w:r w:rsidR="0091440A">
      <w:rPr>
        <w:rFonts w:ascii="Nunito Sans" w:hAnsi="Nunito Sans"/>
        <w:b/>
        <w:bCs/>
        <w:sz w:val="28"/>
        <w:szCs w:val="28"/>
        <w:u w:val="single"/>
      </w:rPr>
      <w:t xml:space="preserve"> Award Leader Planner </w:t>
    </w:r>
  </w:p>
  <w:p w14:paraId="128F69FB" w14:textId="77777777" w:rsidR="0091440A" w:rsidRPr="0091440A" w:rsidRDefault="0091440A" w:rsidP="009144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jC2NDQxNjG3NDFR0lEKTi0uzszPAykwqgUAMnOtQiwAAAA="/>
  </w:docVars>
  <w:rsids>
    <w:rsidRoot w:val="00DB4AFE"/>
    <w:rsid w:val="00293D73"/>
    <w:rsid w:val="003E151A"/>
    <w:rsid w:val="004373F0"/>
    <w:rsid w:val="007851C9"/>
    <w:rsid w:val="00797807"/>
    <w:rsid w:val="007A3349"/>
    <w:rsid w:val="0091440A"/>
    <w:rsid w:val="00B12792"/>
    <w:rsid w:val="00C52BC0"/>
    <w:rsid w:val="00C95376"/>
    <w:rsid w:val="00DB4AFE"/>
    <w:rsid w:val="00E12099"/>
    <w:rsid w:val="00FE2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62FD26"/>
  <w15:chartTrackingRefBased/>
  <w15:docId w15:val="{DBE8D3FF-1149-41DC-94A6-7B4B8137D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4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4A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44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40A"/>
  </w:style>
  <w:style w:type="paragraph" w:styleId="Footer">
    <w:name w:val="footer"/>
    <w:basedOn w:val="Normal"/>
    <w:link w:val="FooterChar"/>
    <w:uiPriority w:val="99"/>
    <w:unhideWhenUsed/>
    <w:rsid w:val="009144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4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enson</dc:creator>
  <cp:keywords/>
  <dc:description/>
  <cp:lastModifiedBy>james henson</cp:lastModifiedBy>
  <cp:revision>10</cp:revision>
  <cp:lastPrinted>2022-05-05T13:25:00Z</cp:lastPrinted>
  <dcterms:created xsi:type="dcterms:W3CDTF">2022-05-05T10:48:00Z</dcterms:created>
  <dcterms:modified xsi:type="dcterms:W3CDTF">2022-10-11T09:18:00Z</dcterms:modified>
</cp:coreProperties>
</file>